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161FC9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420 – Artificial Intelligent</w:t>
      </w:r>
    </w:p>
    <w:p w14:paraId="23CE1725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ct 01 – Hide and Seek</w:t>
      </w:r>
    </w:p>
    <w:p w14:paraId="345AB7F7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members:</w:t>
      </w:r>
    </w:p>
    <w:p w14:paraId="17504A30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125006 – Phạm Lê Thuỳ Dung</w:t>
      </w:r>
    </w:p>
    <w:p w14:paraId="7E3AC38A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125016 – Tăng Lợi Phát</w:t>
      </w:r>
    </w:p>
    <w:p w14:paraId="2F6C7680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125035 – Nguyễn Thành Đạt</w:t>
      </w:r>
    </w:p>
    <w:p w14:paraId="6F0ADF98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125038 – Hoàng Nguyên Khôi</w:t>
      </w:r>
    </w:p>
    <w:p w14:paraId="0F30B4EC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Introduction</w:t>
      </w:r>
    </w:p>
    <w:p w14:paraId="5A996805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Assignment Plan</w:t>
      </w:r>
    </w:p>
    <w:p w14:paraId="4A38810D" w14:textId="77777777" w:rsidR="000565D2" w:rsidRDefault="000565D2" w:rsidP="000565D2">
      <w:pPr>
        <w:rPr>
          <w:rFonts w:ascii="Times New Roman" w:hAnsi="Times New Roman" w:cs="Times New Roman"/>
        </w:rPr>
      </w:pPr>
    </w:p>
    <w:p w14:paraId="74BBA583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Environment</w:t>
      </w:r>
    </w:p>
    <w:p w14:paraId="5DC991F7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project is written in Python 3 with Tkinter library for graphcial illustration. </w:t>
      </w:r>
    </w:p>
    <w:p w14:paraId="18F1A8D8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Approach</w:t>
      </w:r>
    </w:p>
    <w:p w14:paraId="09E72078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. Level 1</w:t>
      </w:r>
    </w:p>
    <w:p w14:paraId="02D53F57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. Level 2</w:t>
      </w:r>
    </w:p>
    <w:p w14:paraId="49EB925E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. Level 3</w:t>
      </w:r>
    </w:p>
    <w:p w14:paraId="6D5B0EF8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4. Level 4</w:t>
      </w:r>
    </w:p>
    <w:p w14:paraId="595A235F" w14:textId="77777777" w:rsidR="000565D2" w:rsidRDefault="000565D2" w:rsidP="000565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 Conclusion</w:t>
      </w:r>
    </w:p>
    <w:p w14:paraId="720BE746" w14:textId="77777777" w:rsidR="000565D2" w:rsidRDefault="000565D2" w:rsidP="000565D2">
      <w:pPr>
        <w:rPr>
          <w:rFonts w:ascii="Times New Roman" w:hAnsi="Times New Roman" w:cs="Times New Roman"/>
        </w:rPr>
      </w:pPr>
    </w:p>
    <w:p w14:paraId="41D964F7" w14:textId="77777777" w:rsidR="00E30959" w:rsidRDefault="00E30959"/>
    <w:sectPr w:rsidR="00E309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AysDQyMzQ2MbdQ0lEKTi0uzszPAykwrAUAT0UVniwAAAA="/>
  </w:docVars>
  <w:rsids>
    <w:rsidRoot w:val="00023334"/>
    <w:rsid w:val="00023334"/>
    <w:rsid w:val="000565D2"/>
    <w:rsid w:val="004318D3"/>
    <w:rsid w:val="00E30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44F327-BA48-4458-9B14-7D38C5A10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0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át Lợi</dc:creator>
  <cp:keywords/>
  <dc:description/>
  <cp:lastModifiedBy>Phát Lợi</cp:lastModifiedBy>
  <cp:revision>2</cp:revision>
  <dcterms:created xsi:type="dcterms:W3CDTF">2020-11-18T10:50:00Z</dcterms:created>
  <dcterms:modified xsi:type="dcterms:W3CDTF">2020-11-18T10:50:00Z</dcterms:modified>
</cp:coreProperties>
</file>